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DD4302" w:rsidRDefault="008F0127">
      <w:pPr>
        <w:spacing w:before="240" w:after="240"/>
      </w:pPr>
      <w:r>
        <w:t xml:space="preserve"> </w:t>
      </w:r>
    </w:p>
    <w:p w14:paraId="00000002" w14:textId="77777777" w:rsidR="00DD4302" w:rsidRDefault="008F0127">
      <w:pPr>
        <w:spacing w:before="240" w:after="240"/>
      </w:pPr>
      <w:r>
        <w:t>What is Botox.Article.New Beauty and Wellness.KA</w:t>
      </w:r>
    </w:p>
    <w:p w14:paraId="00000003" w14:textId="77777777" w:rsidR="00DD4302" w:rsidRDefault="008F0127">
      <w:pPr>
        <w:spacing w:before="240" w:after="240"/>
      </w:pPr>
      <w:r>
        <w:t>/What is Botox</w:t>
      </w:r>
    </w:p>
    <w:p w14:paraId="00000004" w14:textId="77777777" w:rsidR="00DD4302" w:rsidRDefault="008F0127">
      <w:pPr>
        <w:spacing w:before="240" w:after="240"/>
      </w:pPr>
      <w:r>
        <w:t>KW What is Botox</w:t>
      </w:r>
    </w:p>
    <w:p w14:paraId="00000005" w14:textId="77777777" w:rsidR="00DD4302" w:rsidRDefault="008F0127">
      <w:pPr>
        <w:spacing w:before="240" w:after="240"/>
      </w:pPr>
      <w:r>
        <w:t>Meta: What is Botox? Millions of people want to know what makes this cosmetic injection so popular and effective. Learn more and discover how Botox can help you.</w:t>
      </w:r>
    </w:p>
    <w:p w14:paraId="00000006" w14:textId="77777777" w:rsidR="00DD4302" w:rsidRDefault="008F0127">
      <w:pPr>
        <w:spacing w:before="240" w:after="240"/>
      </w:pPr>
      <w:r>
        <w:t>What is Botox? | Discover the Most Popular Anti-Aging Injection</w:t>
      </w:r>
    </w:p>
    <w:p w14:paraId="00000007" w14:textId="77777777" w:rsidR="00DD4302" w:rsidRDefault="008F0127">
      <w:pPr>
        <w:spacing w:before="240" w:after="240"/>
      </w:pPr>
      <w:r>
        <w:t>Botox has been available on th</w:t>
      </w:r>
      <w:r>
        <w:t>e market for decades. However, some people still want to know ‘what is Botox?’ and how can this cosmetic injection help me achieve a more youthful, rejuvenated face? Read on to learn more about this treatment and how it can significantly help reduce proble</w:t>
      </w:r>
      <w:r>
        <w:t>matic wrinkles and noticeable fine lines.</w:t>
      </w:r>
    </w:p>
    <w:p w14:paraId="00000008" w14:textId="77777777" w:rsidR="00DD4302" w:rsidRDefault="008F0127">
      <w:pPr>
        <w:spacing w:before="240" w:after="240"/>
      </w:pPr>
      <w:r>
        <w:t>What is Botox Used to Treat?</w:t>
      </w:r>
    </w:p>
    <w:p w14:paraId="00000009" w14:textId="651332AB" w:rsidR="00DD4302" w:rsidRDefault="008F0127">
      <w:pPr>
        <w:spacing w:before="240" w:after="240"/>
      </w:pPr>
      <w:r>
        <w:t xml:space="preserve">Botox has numerous uses, from alleviating migraines to reducing sweating. It is most often known for its use in the cosmetics world. </w:t>
      </w:r>
      <w:r w:rsidRPr="008F0127">
        <w:rPr>
          <w:u w:val="single"/>
        </w:rPr>
        <w:t>The popular anti-aging procedure</w:t>
      </w:r>
      <w:r>
        <w:t xml:space="preserve"> can</w:t>
      </w:r>
      <w:r>
        <w:t xml:space="preserve"> reduce and</w:t>
      </w:r>
      <w:r>
        <w:t xml:space="preserve"> smooth dynamic wrinkles and fine lines in the brow, forehead, and eye area.</w:t>
      </w:r>
    </w:p>
    <w:p w14:paraId="0000000A" w14:textId="77777777" w:rsidR="00DD4302" w:rsidRDefault="008F0127">
      <w:pPr>
        <w:spacing w:before="240" w:after="240"/>
      </w:pPr>
      <w:r>
        <w:t>What is Botox Made Of?</w:t>
      </w:r>
    </w:p>
    <w:p w14:paraId="04E43D1F" w14:textId="5C533D65" w:rsidR="008F0127" w:rsidRDefault="008F0127">
      <w:pPr>
        <w:spacing w:before="240" w:after="240"/>
      </w:pPr>
      <w:r>
        <w:t>Botox is made of a protein derived from Botulinum Toxin. While this can sound intimidating, it is simple and proven to be safe for all individuals. The Botu</w:t>
      </w:r>
      <w:r>
        <w:t>linum protein is a neuromodulator. When it is injected into the muscle tissues, it will relax muscles. Once the muscles can relax, they lengthen and smooth out. This allows the overlying skin to appear more smooth, youthful, and rejuvenated.</w:t>
      </w:r>
    </w:p>
    <w:p w14:paraId="00673100" w14:textId="14FAB9D5" w:rsidR="008F0127" w:rsidRPr="008F0127" w:rsidRDefault="008F0127" w:rsidP="008F0127">
      <w:pPr>
        <w:spacing w:before="240" w:after="240"/>
        <w:jc w:val="right"/>
        <w:rPr>
          <w:u w:val="single"/>
        </w:rPr>
      </w:pPr>
      <w:r w:rsidRPr="008F0127">
        <w:rPr>
          <w:u w:val="single"/>
        </w:rPr>
        <w:t>Learn more about Botox &gt;&gt;</w:t>
      </w:r>
    </w:p>
    <w:p w14:paraId="0000000C" w14:textId="77777777" w:rsidR="00DD4302" w:rsidRDefault="008F0127">
      <w:pPr>
        <w:spacing w:before="240" w:after="240"/>
      </w:pPr>
      <w:r>
        <w:t>What is the Bo</w:t>
      </w:r>
      <w:r>
        <w:t>tox Safety Record?</w:t>
      </w:r>
    </w:p>
    <w:p w14:paraId="0000000D" w14:textId="77777777" w:rsidR="00DD4302" w:rsidRDefault="008F0127">
      <w:pPr>
        <w:spacing w:before="240" w:after="240"/>
      </w:pPr>
      <w:r>
        <w:t xml:space="preserve">Botox is one of the most performed medical treatments to date. It is entirely safe and effective, with more than 470 studies to back it. Botox is safest when it is administered by a skilled specialist in a reputable medical spa. Results </w:t>
      </w:r>
      <w:r>
        <w:t>are natural-looking and can last for 3 to 5 months.</w:t>
      </w:r>
    </w:p>
    <w:p w14:paraId="0000000E" w14:textId="77777777" w:rsidR="00DD4302" w:rsidRDefault="008F0127">
      <w:pPr>
        <w:spacing w:before="240" w:after="240"/>
      </w:pPr>
      <w:r>
        <w:t>What is Botox Capable of Doing for Patients?</w:t>
      </w:r>
    </w:p>
    <w:p w14:paraId="0000000F" w14:textId="77777777" w:rsidR="00DD4302" w:rsidRDefault="008F0127">
      <w:pPr>
        <w:spacing w:before="240" w:after="240"/>
      </w:pPr>
      <w:r>
        <w:t>Botox is known as the #1 anti-aging treatment for people of all ages. For most adults in their late 30s or older, Botox can help smooth out and reduce wrinkles</w:t>
      </w:r>
      <w:r>
        <w:t xml:space="preserve"> that are common around the brows, forehead, and eyes. For younger individuals, it is an excellent way to prevent wrinkles from forming.</w:t>
      </w:r>
    </w:p>
    <w:p w14:paraId="00000010" w14:textId="77777777" w:rsidR="00DD4302" w:rsidRDefault="008F0127">
      <w:pPr>
        <w:spacing w:before="240" w:after="240"/>
        <w:jc w:val="right"/>
        <w:rPr>
          <w:u w:val="single"/>
        </w:rPr>
      </w:pPr>
      <w:r>
        <w:rPr>
          <w:u w:val="single"/>
        </w:rPr>
        <w:lastRenderedPageBreak/>
        <w:t>See Botox before and after images &gt;&gt;</w:t>
      </w:r>
    </w:p>
    <w:p w14:paraId="00000011" w14:textId="77777777" w:rsidR="00DD4302" w:rsidRDefault="008F0127">
      <w:pPr>
        <w:spacing w:before="240" w:after="240"/>
      </w:pPr>
      <w:r>
        <w:t>What is Botox Going to Do for You?</w:t>
      </w:r>
    </w:p>
    <w:p w14:paraId="00000012" w14:textId="776C6B02" w:rsidR="00DD4302" w:rsidRDefault="008F0127">
      <w:pPr>
        <w:spacing w:before="240" w:after="240"/>
      </w:pPr>
      <w:r>
        <w:t>What is Botox going to do for you? The best way</w:t>
      </w:r>
      <w:r>
        <w:t xml:space="preserve"> to find out how this anti-aging procedure can help restore your youthful glow and rejuvenate your appearance is to schedule a consultation. New</w:t>
      </w:r>
      <w:r>
        <w:t xml:space="preserve"> Beauty &amp; Wellness</w:t>
      </w:r>
      <w:r>
        <w:t xml:space="preserve"> is a premier Botox provider with skilled injection specialists who can help patients achieve th</w:t>
      </w:r>
      <w:r>
        <w:t xml:space="preserve">e best results. Schedule your consultation by calling us at </w:t>
      </w:r>
      <w:r>
        <w:rPr>
          <w:sz w:val="20"/>
          <w:szCs w:val="20"/>
        </w:rPr>
        <w:t>203-883-5112</w:t>
      </w:r>
      <w:r>
        <w:t>.</w:t>
      </w:r>
    </w:p>
    <w:p w14:paraId="00000013" w14:textId="77777777" w:rsidR="00DD4302" w:rsidRDefault="00DD4302"/>
    <w:sectPr w:rsidR="00DD430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CC"/>
    <w:family w:val="swiss"/>
    <w:pitch w:val="variable"/>
    <w:sig w:usb0="E0002EFF" w:usb1="0000785B"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tDCwNDc3NDS3NLRQ0lEKTi0uzszPAykwrAUA+sY6pCwAAAA="/>
  </w:docVars>
  <w:rsids>
    <w:rsidRoot w:val="00DD4302"/>
    <w:rsid w:val="008F0127"/>
    <w:rsid w:val="00DD43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7F38F"/>
  <w15:docId w15:val="{681A11D0-A3F2-4110-B0E6-AF8458BCE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388</Words>
  <Characters>2097</Characters>
  <Application>Microsoft Office Word</Application>
  <DocSecurity>0</DocSecurity>
  <Lines>48</Lines>
  <Paragraphs>38</Paragraphs>
  <ScaleCrop>false</ScaleCrop>
  <Company/>
  <LinksUpToDate>false</LinksUpToDate>
  <CharactersWithSpaces>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12-16T18:48:00Z</dcterms:created>
  <dcterms:modified xsi:type="dcterms:W3CDTF">2020-12-16T18:53:00Z</dcterms:modified>
</cp:coreProperties>
</file>